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rPr>
          <w:bCs/>
          <w:b/>
        </w:rPr>
        <w:t xml:space="preserve">John Doe</w:t>
      </w:r>
      <w:r>
        <w:br/>
      </w:r>
      <w:r>
        <w:t xml:space="preserve">123 Environmental Street, Osaka City, Japan</w:t>
      </w:r>
      <w:r>
        <w:br/>
      </w:r>
      <w:r>
        <w:t xml:space="preserve">Email: john.doe@example.com | Phone: +81-90-XXXX-XXXX</w:t>
      </w:r>
    </w:p>
    <w:bookmarkEnd w:id="20"/>
    <w:p>
      <w:pPr>
        <w:pStyle w:val="BodyText"/>
      </w:pPr>
      <w:r>
        <w:t xml:space="preserve">April 5, 2024</w:t>
      </w:r>
    </w:p>
    <w:p>
      <w:pPr>
        <w:pStyle w:val="BodyText"/>
      </w:pPr>
      <w:r>
        <w:rPr>
          <w:bCs/>
          <w:b/>
        </w:rPr>
        <w:t xml:space="preserve">Recruitment Team</w:t>
      </w:r>
      <w:r>
        <w:br/>
      </w:r>
      <w:r>
        <w:t xml:space="preserve">Osaka Environmental Solutions Co., Ltd.</w:t>
      </w:r>
      <w:r>
        <w:br/>
      </w:r>
      <w:r>
        <w:t xml:space="preserve">456 Green Innovation Avenue, Osaka City, Japan</w:t>
      </w:r>
    </w:p>
    <w:bookmarkStart w:id="26" w:name="dear-hiring-manager"/>
    <w:p>
      <w:pPr>
        <w:pStyle w:val="Heading2"/>
      </w:pPr>
      <w:r>
        <w:t xml:space="preserve">Dear Hiring Manager,</w:t>
      </w:r>
    </w:p>
    <w:p>
      <w:pPr>
        <w:pStyle w:val="FirstParagraph"/>
      </w:pPr>
      <w:r>
        <w:t xml:space="preserve">I am writing to express my sincere interest in the Environmental Engineer position at your esteemed organization in Japan Osaka. As a dedicated professional with over five years of experience in environmental engineering, I am eager to contribute my expertise to address the unique challenges and opportunities that this dynamic region presents. My background in sustainable infrastructure, pollution control, and environmental policy aligns seamlessly with your mission to advance eco-friendly initiatives in Osaka's rapidly evolving urban landscape.</w:t>
      </w:r>
    </w:p>
    <w:p>
      <w:pPr>
        <w:pStyle w:val="BodyText"/>
      </w:pPr>
      <w:r>
        <w:t xml:space="preserve">Having worked on projects ranging from wastewater treatment systems to renewable energy integration, I have developed a comprehensive understanding of the technical and regulatory frameworks that govern environmental engineering. My career has been driven by a passion for creating solutions that harmonize human progress with ecological preservation. In Japan Osaka, where urbanization and industrial growth demand innovative environmental strategies, I am confident in my ability to deliver impactful results.</w:t>
      </w:r>
    </w:p>
    <w:bookmarkStart w:id="21" w:name="X54c65aefee099647d68f014c1d8611c22049c5b"/>
    <w:p>
      <w:pPr>
        <w:pStyle w:val="Heading3"/>
      </w:pPr>
      <w:r>
        <w:t xml:space="preserve">Understanding the Role of an Environmental Engineer in Japan Osaka</w:t>
      </w:r>
    </w:p>
    <w:p>
      <w:pPr>
        <w:pStyle w:val="FirstParagraph"/>
      </w:pPr>
      <w:r>
        <w:t xml:space="preserve">The role of an Environmental Engineer in Japan Osaka is multifaceted, requiring a blend of technical expertise, cultural adaptability, and a deep respect for local environmental priorities. As one of Japan's most industrialized cities, Osaka faces distinct challenges such as managing waste from its dense population, mitigating air pollution from manufacturing hubs, and ensuring the sustainability of its water resources. My experience in designing systems that balance economic development with environmental stewardship makes me a strong candidate for this position.</w:t>
      </w:r>
    </w:p>
    <w:p>
      <w:pPr>
        <w:pStyle w:val="BodyText"/>
      </w:pPr>
      <w:r>
        <w:t xml:space="preserve">For instance, during my tenure at a leading environmental consultancy in Tokyo, I led a project to optimize industrial waste management processes for a major automotive manufacturer. By integrating advanced recycling technologies and implementing real-time monitoring systems, we reduced the company's carbon footprint by 25% within two years. This experience has equipped me with the skills to tackle complex environmental issues while adhering to Japan's stringent regulatory standards.</w:t>
      </w:r>
    </w:p>
    <w:bookmarkEnd w:id="21"/>
    <w:bookmarkStart w:id="22" w:name="why-japan-osaka"/>
    <w:p>
      <w:pPr>
        <w:pStyle w:val="Heading3"/>
      </w:pPr>
      <w:r>
        <w:t xml:space="preserve">Why Japan Osaka?</w:t>
      </w:r>
    </w:p>
    <w:p>
      <w:pPr>
        <w:pStyle w:val="FirstParagraph"/>
      </w:pPr>
      <w:r>
        <w:t xml:space="preserve">Japan Osaka is a city at the forefront of sustainability innovation, with initiatives like the Osaka Green City Plan and its commitment to achieving carbon neutrality by 2050. The region's emphasis on green technology, smart urban planning, and community engagement resonates deeply with my professional values. I am particularly inspired by Osaka's efforts to transform its waterfront areas into eco-friendly zones while preserving cultural heritage.</w:t>
      </w:r>
    </w:p>
    <w:p>
      <w:pPr>
        <w:pStyle w:val="BodyText"/>
      </w:pPr>
      <w:r>
        <w:t xml:space="preserve">Working in Japan Osaka would allow me to contribute to these transformative projects while immersing myself in a culture that values precision, collaboration, and long-term vision. My fluency in Japanese (N1 level) and familiarity with local environmental regulations further position me to collaborate effectively with teams across industries. I am also eager to learn from Osaka's unique approach to sustainability, which emphasizes both technological innovation and traditional ecological wisdom.</w:t>
      </w:r>
    </w:p>
    <w:bookmarkEnd w:id="22"/>
    <w:bookmarkStart w:id="23" w:name="skills-and-qualifications"/>
    <w:p>
      <w:pPr>
        <w:pStyle w:val="Heading3"/>
      </w:pPr>
      <w:r>
        <w:t xml:space="preserve">Skills and Qualifications</w:t>
      </w:r>
    </w:p>
    <w:p>
      <w:pPr>
        <w:pStyle w:val="FirstParagraph"/>
      </w:pPr>
      <w:r>
        <w:t xml:space="preserve">As an Environmental Engineer, I bring a diverse skill set that includes:</w:t>
      </w:r>
    </w:p>
    <w:p>
      <w:pPr>
        <w:numPr>
          <w:ilvl w:val="0"/>
          <w:numId w:val="1001"/>
        </w:numPr>
        <w:pStyle w:val="Compact"/>
      </w:pPr>
      <w:r>
        <w:rPr>
          <w:bCs/>
          <w:b/>
        </w:rPr>
        <w:t xml:space="preserve">Technical Expertise:</w:t>
      </w:r>
      <w:r>
        <w:t xml:space="preserve"> </w:t>
      </w:r>
      <w:r>
        <w:t xml:space="preserve">Proficient in CAD software, environmental modeling tools (e.g., SWMM, AERMOD), and data analysis platforms.</w:t>
      </w:r>
    </w:p>
    <w:p>
      <w:pPr>
        <w:numPr>
          <w:ilvl w:val="0"/>
          <w:numId w:val="1001"/>
        </w:numPr>
        <w:pStyle w:val="Compact"/>
      </w:pPr>
      <w:r>
        <w:rPr>
          <w:bCs/>
          <w:b/>
        </w:rPr>
        <w:t xml:space="preserve">Project Management:</w:t>
      </w:r>
      <w:r>
        <w:t xml:space="preserve"> </w:t>
      </w:r>
      <w:r>
        <w:t xml:space="preserve">Led cross-functional teams to deliver projects on time and within budget, with a focus on stakeholder engagement and risk mitigation.</w:t>
      </w:r>
    </w:p>
    <w:p>
      <w:pPr>
        <w:numPr>
          <w:ilvl w:val="0"/>
          <w:numId w:val="1001"/>
        </w:numPr>
        <w:pStyle w:val="Compact"/>
      </w:pPr>
      <w:r>
        <w:rPr>
          <w:bCs/>
          <w:b/>
        </w:rPr>
        <w:t xml:space="preserve">Policy Advocacy:</w:t>
      </w:r>
      <w:r>
        <w:t xml:space="preserve"> </w:t>
      </w:r>
      <w:r>
        <w:t xml:space="preserve">Experience in drafting environmental impact assessments (EIAs) and compliance reports tailored to Japanese standards.</w:t>
      </w:r>
    </w:p>
    <w:p>
      <w:pPr>
        <w:numPr>
          <w:ilvl w:val="0"/>
          <w:numId w:val="1001"/>
        </w:numPr>
        <w:pStyle w:val="Compact"/>
      </w:pPr>
      <w:r>
        <w:rPr>
          <w:bCs/>
          <w:b/>
        </w:rPr>
        <w:t xml:space="preserve">Sustainability Leadership:</w:t>
      </w:r>
      <w:r>
        <w:t xml:space="preserve"> </w:t>
      </w:r>
      <w:r>
        <w:t xml:space="preserve">Certified LEED Green Associate with a track record of implementing energy-efficient solutions in industrial and municipal settings.</w:t>
      </w:r>
    </w:p>
    <w:p>
      <w:pPr>
        <w:pStyle w:val="FirstParagraph"/>
      </w:pPr>
      <w:r>
        <w:t xml:space="preserve">My academic background in Environmental Engineering from the University of Tokyo, coupled with my professional certifications (e.g., P.E. license), has provided a solid foundation for addressing complex environmental challenges. I am particularly passionate about leveraging data-driven approaches to optimize resource use and reduce environmental harm, which aligns with Osaka's vision for a resilient and sustainable future.</w:t>
      </w:r>
    </w:p>
    <w:bookmarkEnd w:id="23"/>
    <w:bookmarkStart w:id="24" w:name="cultural-fit-and-commitment"/>
    <w:p>
      <w:pPr>
        <w:pStyle w:val="Heading3"/>
      </w:pPr>
      <w:r>
        <w:t xml:space="preserve">Cultural Fit and Commitment</w:t>
      </w:r>
    </w:p>
    <w:p>
      <w:pPr>
        <w:pStyle w:val="FirstParagraph"/>
      </w:pPr>
      <w:r>
        <w:t xml:space="preserve">Working in Japan Osaka requires not only technical competence but also an appreciation for the country's cultural ethos. I have consistently demonstrated adaptability in multicultural environments, having collaborated with teams across Asia, Europe, and North America. My ability to communicate effectively in Japanese and my respect for Japanese work ethics—such as meticulousness, teamwork, and a focus on continuous improvement—will enable me to integrate seamlessly into your organization.</w:t>
      </w:r>
    </w:p>
    <w:p>
      <w:pPr>
        <w:pStyle w:val="BodyText"/>
      </w:pPr>
      <w:r>
        <w:t xml:space="preserve">Furthermore, I am committed to fostering a collaborative spirit within the workplace. In previous roles, I have mentored junior engineers and participated in community outreach programs to raise awareness about environmental conservation. This dedication to both professional growth and social responsibility reflects my alignment with Osaka's values of innovation and stewardship.</w:t>
      </w:r>
    </w:p>
    <w:bookmarkEnd w:id="24"/>
    <w:bookmarkStart w:id="25" w:name="conclusion"/>
    <w:p>
      <w:pPr>
        <w:pStyle w:val="Heading3"/>
      </w:pPr>
      <w:r>
        <w:t xml:space="preserve">Conclusion</w:t>
      </w:r>
    </w:p>
    <w:p>
      <w:pPr>
        <w:pStyle w:val="FirstParagraph"/>
      </w:pPr>
      <w:r>
        <w:t xml:space="preserve">I am enthusiastic about the opportunity to contribute my expertise as an Environmental Engineer in Japan Osaka, where I can help drive meaningful environmental progress. The chance to work on cutting-edge projects that address the city's unique challenges while promoting sustainability is deeply motivating. I would welcome the opportunity to discuss how my skills and experiences align with your goals.</w:t>
      </w:r>
    </w:p>
    <w:p>
      <w:pPr>
        <w:pStyle w:val="BodyText"/>
      </w:pPr>
      <w:r>
        <w:t xml:space="preserve">Thank you for considering my application. I look forward to the possibility of contributing to Osaka's environmental legacy and working alongside your team to create a greener, more sustainable future.</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Japan Osaka</dc:title>
  <dc:creator/>
  <dc:language>en</dc:language>
  <cp:keywords/>
  <dcterms:created xsi:type="dcterms:W3CDTF">2025-12-10T15:48:24Z</dcterms:created>
  <dcterms:modified xsi:type="dcterms:W3CDTF">2025-12-10T15:48:24Z</dcterms:modified>
</cp:coreProperties>
</file>

<file path=docProps/custom.xml><?xml version="1.0" encoding="utf-8"?>
<Properties xmlns="http://schemas.openxmlformats.org/officeDocument/2006/custom-properties" xmlns:vt="http://schemas.openxmlformats.org/officeDocument/2006/docPropsVTypes"/>
</file>